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25BCA" w14:textId="2D9C84D7" w:rsidR="00126DD1" w:rsidRPr="00FB132C" w:rsidRDefault="00D70FC8" w:rsidP="00126DD1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8A10A5D" wp14:editId="43802A1D">
                <wp:simplePos x="0" y="0"/>
                <wp:positionH relativeFrom="column">
                  <wp:posOffset>3543045</wp:posOffset>
                </wp:positionH>
                <wp:positionV relativeFrom="paragraph">
                  <wp:posOffset>56595</wp:posOffset>
                </wp:positionV>
                <wp:extent cx="360" cy="360"/>
                <wp:effectExtent l="38100" t="38100" r="57150" b="571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C144E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278.3pt;margin-top:3.7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">
                <v:imagedata r:id="rId8" o:title=""/>
              </v:shape>
            </w:pict>
          </mc:Fallback>
        </mc:AlternateContent>
      </w:r>
      <w:r w:rsidR="00126DD1" w:rsidRPr="00FB132C">
        <w:rPr>
          <w:b/>
          <w:bCs/>
          <w:sz w:val="32"/>
          <w:szCs w:val="32"/>
        </w:rPr>
        <w:t xml:space="preserve">Table, </w:t>
      </w:r>
      <w:r w:rsidR="00FB132C" w:rsidRPr="00FB132C">
        <w:rPr>
          <w:b/>
          <w:bCs/>
          <w:sz w:val="32"/>
          <w:szCs w:val="32"/>
        </w:rPr>
        <w:t>F</w:t>
      </w:r>
      <w:r w:rsidR="00126DD1" w:rsidRPr="00FB132C">
        <w:rPr>
          <w:b/>
          <w:bCs/>
          <w:sz w:val="32"/>
          <w:szCs w:val="32"/>
        </w:rPr>
        <w:t xml:space="preserve">low chart and </w:t>
      </w:r>
      <w:r w:rsidR="00FB132C" w:rsidRPr="00FB132C">
        <w:rPr>
          <w:b/>
          <w:bCs/>
          <w:sz w:val="32"/>
          <w:szCs w:val="32"/>
        </w:rPr>
        <w:t>p</w:t>
      </w:r>
      <w:r w:rsidR="00126DD1" w:rsidRPr="00FB132C">
        <w:rPr>
          <w:b/>
          <w:bCs/>
          <w:sz w:val="32"/>
          <w:szCs w:val="32"/>
        </w:rPr>
        <w:t xml:space="preserve">hotos taken from Duffy, M. J., J. McNulty, T. </w:t>
      </w:r>
      <w:proofErr w:type="spellStart"/>
      <w:r w:rsidR="00126DD1" w:rsidRPr="00FB132C">
        <w:rPr>
          <w:b/>
          <w:bCs/>
          <w:sz w:val="32"/>
          <w:szCs w:val="32"/>
        </w:rPr>
        <w:t>Mosindy</w:t>
      </w:r>
      <w:proofErr w:type="spellEnd"/>
      <w:r w:rsidR="00126DD1" w:rsidRPr="00FB132C">
        <w:rPr>
          <w:b/>
          <w:bCs/>
          <w:sz w:val="32"/>
          <w:szCs w:val="32"/>
        </w:rPr>
        <w:t>, O. N. Science, and Technology. 2000. Identification of Sex, Maturity, and Gonad Condition of Walleye (Stizostedion Vitreum Vitreum). Waterfront Regeneration Trust Corporation.</w:t>
      </w:r>
    </w:p>
    <w:p w14:paraId="5F5F2E2F" w14:textId="1DF8ED41" w:rsidR="00126DD1" w:rsidRPr="00126DD1" w:rsidRDefault="007C1B3C" w:rsidP="00126DD1">
      <w:pPr>
        <w:rPr>
          <w:b/>
          <w:bCs/>
        </w:rPr>
      </w:pPr>
      <w:r>
        <w:rPr>
          <w:noProof/>
        </w:rPr>
        <w:drawing>
          <wp:inline distT="0" distB="0" distL="0" distR="0" wp14:anchorId="4162AC0C" wp14:editId="21236FC3">
            <wp:extent cx="8397240" cy="2301240"/>
            <wp:effectExtent l="0" t="0" r="381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-490" b="14066"/>
                    <a:stretch/>
                  </pic:blipFill>
                  <pic:spPr bwMode="auto">
                    <a:xfrm>
                      <a:off x="0" y="0"/>
                      <a:ext cx="8524032" cy="2335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26DD1">
        <w:rPr>
          <w:noProof/>
        </w:rPr>
        <w:drawing>
          <wp:inline distT="0" distB="0" distL="0" distR="0" wp14:anchorId="6F6A2B0D" wp14:editId="0A2F31AE">
            <wp:extent cx="8412480" cy="14172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656" r="1471"/>
                    <a:stretch/>
                  </pic:blipFill>
                  <pic:spPr bwMode="auto">
                    <a:xfrm>
                      <a:off x="0" y="0"/>
                      <a:ext cx="10054056" cy="1693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61C83" w14:textId="25F12558" w:rsidR="007323EF" w:rsidRDefault="007323EF" w:rsidP="007323E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14E60C24" wp14:editId="4C1392BC">
            <wp:extent cx="8224611" cy="4105275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26" t="7565" r="2723" b="10628"/>
                    <a:stretch/>
                  </pic:blipFill>
                  <pic:spPr bwMode="auto">
                    <a:xfrm>
                      <a:off x="0" y="0"/>
                      <a:ext cx="8506162" cy="4245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B42E3" w14:textId="25A0A2F4" w:rsidR="00126DD1" w:rsidRDefault="00126DD1" w:rsidP="007323EF">
      <w:pPr>
        <w:spacing w:after="0" w:line="240" w:lineRule="auto"/>
        <w:rPr>
          <w:noProof/>
        </w:rPr>
        <w:sectPr w:rsidR="00126DD1" w:rsidSect="007323EF">
          <w:pgSz w:w="15120" w:h="10440" w:orient="landscape" w:code="7"/>
          <w:pgMar w:top="1440" w:right="1440" w:bottom="1440" w:left="1440" w:header="720" w:footer="720" w:gutter="0"/>
          <w:cols w:space="720"/>
          <w:docGrid w:linePitch="360"/>
        </w:sectPr>
      </w:pPr>
    </w:p>
    <w:p w14:paraId="5AAF5861" w14:textId="103A4C96" w:rsidR="007323EF" w:rsidRDefault="007323EF" w:rsidP="007323E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7EAAD47" wp14:editId="565D99A6">
            <wp:extent cx="8113073" cy="29178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592142" cy="309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131AC2" wp14:editId="31036A56">
            <wp:extent cx="8210550" cy="3925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466331" cy="404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53D18" w14:textId="13DE6725" w:rsidR="007323EF" w:rsidRDefault="007323EF" w:rsidP="007323E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F852986" wp14:editId="4E662F47">
            <wp:extent cx="7829550" cy="334783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992417" cy="34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19F53" w14:textId="3753E751" w:rsidR="00415366" w:rsidRDefault="007323EF" w:rsidP="007323EF">
      <w:pPr>
        <w:spacing w:line="480" w:lineRule="auto"/>
      </w:pPr>
      <w:r>
        <w:rPr>
          <w:noProof/>
        </w:rPr>
        <w:drawing>
          <wp:inline distT="0" distB="0" distL="0" distR="0" wp14:anchorId="426AF964" wp14:editId="65ED1590">
            <wp:extent cx="7820025" cy="349123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929487" cy="354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45DB" w14:textId="5D3B3119" w:rsidR="007323EF" w:rsidRDefault="00A17074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42D76E77" wp14:editId="17692853">
            <wp:extent cx="8092646" cy="44577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159042" cy="44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0109F" w14:textId="7E242657" w:rsidR="007323EF" w:rsidRDefault="007323EF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5F8AD06B" wp14:editId="3C4D578A">
            <wp:extent cx="9144000" cy="5146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FD64F" w14:textId="318C402F" w:rsidR="007323EF" w:rsidRDefault="007323EF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13A02B60" wp14:editId="66B8418B">
            <wp:extent cx="7790180" cy="3328670"/>
            <wp:effectExtent l="0" t="0" r="127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838269" cy="334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6BEC" w14:textId="532D3254" w:rsidR="007323EF" w:rsidRDefault="007323EF" w:rsidP="007323EF">
      <w:pPr>
        <w:spacing w:line="480" w:lineRule="auto"/>
      </w:pPr>
      <w:r>
        <w:rPr>
          <w:noProof/>
        </w:rPr>
        <w:drawing>
          <wp:inline distT="0" distB="0" distL="0" distR="0" wp14:anchorId="4EFC466C" wp14:editId="7C255329">
            <wp:extent cx="7790504" cy="3240932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659" t="7674" r="1148" b="2217"/>
                    <a:stretch/>
                  </pic:blipFill>
                  <pic:spPr bwMode="auto">
                    <a:xfrm>
                      <a:off x="0" y="0"/>
                      <a:ext cx="7876980" cy="3276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D4C7A0" w14:textId="6827A1EC" w:rsidR="007323EF" w:rsidRDefault="007323EF" w:rsidP="007323EF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3272093F" wp14:editId="1BF7F06D">
            <wp:extent cx="8353425" cy="332880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424287" cy="335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01F5" w14:textId="513A7E7B" w:rsidR="007323EF" w:rsidRDefault="00A17074" w:rsidP="007323EF">
      <w:pPr>
        <w:spacing w:line="480" w:lineRule="auto"/>
      </w:pPr>
      <w:r>
        <w:rPr>
          <w:noProof/>
        </w:rPr>
        <w:drawing>
          <wp:inline distT="0" distB="0" distL="0" distR="0" wp14:anchorId="08487BCE" wp14:editId="4963DE09">
            <wp:extent cx="8534400" cy="3245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646254" cy="328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0E5F" w14:textId="77777777" w:rsidR="00A17074" w:rsidRDefault="00A17074" w:rsidP="007323EF">
      <w:pPr>
        <w:spacing w:line="480" w:lineRule="auto"/>
      </w:pPr>
    </w:p>
    <w:p w14:paraId="1279FD5E" w14:textId="121B3C9D" w:rsidR="00A17074" w:rsidRDefault="00A17074" w:rsidP="007323EF">
      <w:pPr>
        <w:spacing w:line="480" w:lineRule="auto"/>
      </w:pPr>
      <w:r>
        <w:rPr>
          <w:noProof/>
        </w:rPr>
        <w:drawing>
          <wp:inline distT="0" distB="0" distL="0" distR="0" wp14:anchorId="4A1282DD" wp14:editId="0B97731A">
            <wp:extent cx="7496175" cy="313309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584" t="4645" r="1354" b="1140"/>
                    <a:stretch/>
                  </pic:blipFill>
                  <pic:spPr bwMode="auto">
                    <a:xfrm>
                      <a:off x="0" y="0"/>
                      <a:ext cx="7613299" cy="3182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5A851" w14:textId="2070EE13" w:rsidR="00A17074" w:rsidRDefault="00A17074" w:rsidP="00D70FC8">
      <w:pPr>
        <w:spacing w:line="480" w:lineRule="auto"/>
      </w:pPr>
      <w:r>
        <w:rPr>
          <w:noProof/>
        </w:rPr>
        <w:drawing>
          <wp:inline distT="0" distB="0" distL="0" distR="0" wp14:anchorId="10EAE4A4" wp14:editId="38E166F4">
            <wp:extent cx="7543800" cy="29914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854" t="3366" r="833" b="1386"/>
                    <a:stretch/>
                  </pic:blipFill>
                  <pic:spPr bwMode="auto">
                    <a:xfrm>
                      <a:off x="0" y="0"/>
                      <a:ext cx="7660064" cy="30375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A28ED">
        <w:fldChar w:fldCharType="begin"/>
      </w:r>
      <w:r w:rsidR="003A28ED">
        <w:instrText xml:space="preserve"> ADDIN EN.REFLIST </w:instrText>
      </w:r>
      <w:r w:rsidR="003A28ED">
        <w:fldChar w:fldCharType="end"/>
      </w:r>
    </w:p>
    <w:sectPr w:rsidR="00A17074" w:rsidSect="007323EF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4B82FF" w14:textId="77777777" w:rsidR="00967C69" w:rsidRDefault="00967C69" w:rsidP="007323EF">
      <w:pPr>
        <w:spacing w:after="0" w:line="240" w:lineRule="auto"/>
      </w:pPr>
      <w:r>
        <w:separator/>
      </w:r>
    </w:p>
  </w:endnote>
  <w:endnote w:type="continuationSeparator" w:id="0">
    <w:p w14:paraId="04499346" w14:textId="77777777" w:rsidR="00967C69" w:rsidRDefault="00967C69" w:rsidP="00732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396D7" w14:textId="77777777" w:rsidR="00967C69" w:rsidRDefault="00967C69" w:rsidP="007323EF">
      <w:pPr>
        <w:spacing w:after="0" w:line="240" w:lineRule="auto"/>
      </w:pPr>
      <w:r>
        <w:separator/>
      </w:r>
    </w:p>
  </w:footnote>
  <w:footnote w:type="continuationSeparator" w:id="0">
    <w:p w14:paraId="608C181A" w14:textId="77777777" w:rsidR="00967C69" w:rsidRDefault="00967C69" w:rsidP="007323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MDCwMDYwMrOwsDBS0lEKTi0uzszPAykwrAUAeZq0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 Amer Fish Soc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ferrtvx0vrdjewsayv5dzo2xfw0pes5tvp&quot;&gt;My EndNote Library&lt;record-ids&gt;&lt;item&gt;1046&lt;/item&gt;&lt;/record-ids&gt;&lt;/item&gt;&lt;/Libraries&gt;"/>
  </w:docVars>
  <w:rsids>
    <w:rsidRoot w:val="007323EF"/>
    <w:rsid w:val="000A72B6"/>
    <w:rsid w:val="00107C04"/>
    <w:rsid w:val="00126DD1"/>
    <w:rsid w:val="002465E9"/>
    <w:rsid w:val="003A28ED"/>
    <w:rsid w:val="003B0D0F"/>
    <w:rsid w:val="00461D00"/>
    <w:rsid w:val="00463C6B"/>
    <w:rsid w:val="00612600"/>
    <w:rsid w:val="007323EF"/>
    <w:rsid w:val="007C1B3C"/>
    <w:rsid w:val="00967C69"/>
    <w:rsid w:val="00A17074"/>
    <w:rsid w:val="00A36D6A"/>
    <w:rsid w:val="00D70FC8"/>
    <w:rsid w:val="00D97ADB"/>
    <w:rsid w:val="00DB208B"/>
    <w:rsid w:val="00DC3DC9"/>
    <w:rsid w:val="00DE7272"/>
    <w:rsid w:val="00EF02F2"/>
    <w:rsid w:val="00F0591A"/>
    <w:rsid w:val="00FB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99717"/>
  <w15:chartTrackingRefBased/>
  <w15:docId w15:val="{D08CBF76-F5EF-460E-BB74-DBFA9CAA7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3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2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3EF"/>
  </w:style>
  <w:style w:type="paragraph" w:styleId="Footer">
    <w:name w:val="footer"/>
    <w:basedOn w:val="Normal"/>
    <w:link w:val="FooterChar"/>
    <w:uiPriority w:val="99"/>
    <w:unhideWhenUsed/>
    <w:rsid w:val="00732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3EF"/>
  </w:style>
  <w:style w:type="paragraph" w:customStyle="1" w:styleId="EndNoteBibliographyTitle">
    <w:name w:val="EndNote Bibliography Title"/>
    <w:basedOn w:val="Normal"/>
    <w:link w:val="EndNoteBibliographyTitleChar"/>
    <w:rsid w:val="00126DD1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26DD1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126DD1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26DD1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D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D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customXml" Target="ink/ink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3-28T17:45:31.746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D285E-8AF8-4B85-AC90-86A80EC72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5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edeau,Ike (EID)</dc:creator>
  <cp:keywords/>
  <dc:description/>
  <cp:lastModifiedBy>Thibedeau,Ike (EID)</cp:lastModifiedBy>
  <cp:revision>4</cp:revision>
  <cp:lastPrinted>2021-06-21T18:42:00Z</cp:lastPrinted>
  <dcterms:created xsi:type="dcterms:W3CDTF">2021-06-08T19:50:00Z</dcterms:created>
  <dcterms:modified xsi:type="dcterms:W3CDTF">2021-06-23T20:47:00Z</dcterms:modified>
</cp:coreProperties>
</file>